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 (enkel relevant voor studenten biochemie en biomedische wetenschapp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5T17:00:26Z</dcterms:created>
  <dcterms:modified xsi:type="dcterms:W3CDTF">2021-10-05T17: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